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B5DB7B7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6B30">
        <w:rPr>
          <w:sz w:val="24"/>
          <w:szCs w:val="24"/>
          <w:lang w:val="en-GB"/>
        </w:rPr>
        <w:t>O</w:t>
      </w:r>
      <w:r w:rsidR="00E860ED">
        <w:rPr>
          <w:sz w:val="24"/>
          <w:szCs w:val="24"/>
          <w:lang w:val="en-GB"/>
        </w:rPr>
        <w:t>rego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55DE3B6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F46B30">
        <w:rPr>
          <w:sz w:val="24"/>
          <w:szCs w:val="24"/>
          <w:lang w:val="en-GB"/>
        </w:rPr>
        <w:t xml:space="preserve"> </w:t>
      </w:r>
      <w:r w:rsidR="00E860ED">
        <w:rPr>
          <w:sz w:val="24"/>
          <w:szCs w:val="24"/>
          <w:lang w:val="en-GB"/>
        </w:rPr>
        <w:t>This gives you the required 30 days’ notice in compliance with the State law.</w:t>
      </w:r>
      <w:r w:rsidR="00E860ED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03BC0" w14:textId="77777777" w:rsidR="007735A8" w:rsidRDefault="007735A8" w:rsidP="00CB37D9">
      <w:pPr>
        <w:spacing w:after="0" w:line="240" w:lineRule="auto"/>
      </w:pPr>
      <w:r>
        <w:separator/>
      </w:r>
    </w:p>
  </w:endnote>
  <w:endnote w:type="continuationSeparator" w:id="0">
    <w:p w14:paraId="0CC678E6" w14:textId="77777777" w:rsidR="007735A8" w:rsidRDefault="007735A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C38BA" w14:textId="77777777" w:rsidR="009A7DAF" w:rsidRDefault="009A7D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8AF4DF0" w:rsidR="00CB37D9" w:rsidRPr="009A7DAF" w:rsidRDefault="00CB37D9" w:rsidP="009A7D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1C717" w14:textId="77777777" w:rsidR="009A7DAF" w:rsidRDefault="009A7D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0C305" w14:textId="77777777" w:rsidR="007735A8" w:rsidRDefault="007735A8" w:rsidP="00CB37D9">
      <w:pPr>
        <w:spacing w:after="0" w:line="240" w:lineRule="auto"/>
      </w:pPr>
      <w:r>
        <w:separator/>
      </w:r>
    </w:p>
  </w:footnote>
  <w:footnote w:type="continuationSeparator" w:id="0">
    <w:p w14:paraId="14D223BB" w14:textId="77777777" w:rsidR="007735A8" w:rsidRDefault="007735A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786DA" w14:textId="77777777" w:rsidR="009A7DAF" w:rsidRDefault="009A7D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B84CDC7" w:rsidR="00AD6FC0" w:rsidRPr="009A7DAF" w:rsidRDefault="00AD6FC0" w:rsidP="009A7D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A5A51" w14:textId="77777777" w:rsidR="009A7DAF" w:rsidRDefault="009A7D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0978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735A8"/>
    <w:rsid w:val="00782336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A7DAF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89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